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2.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23</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Valley Creek, Yankee Fork Salmon River, East Fork Salmon River, Salmon River (mainstem below Redfish), Pahsimeroi River, Lemhi River, and North Fork Salmon River</w:t>
      </w:r>
      <w:r>
        <w:t xml:space="preserve"> </w:t>
      </w:r>
      <w:r>
        <w:t xml:space="preserve">(NOAA 2017)</w:t>
      </w:r>
      <w:r>
        <w:t xml:space="preserve">. At least five of these eight populations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ESU). Populations within the ESU have substantial cultural value, support downriver mainstem Snake and Columbia River commercial and subsistence fisheries, and support local fisheries and economies in years with sufficient abundance. All populations within the Upper Salmon River MPG have become depleted in recent decades. Declines in survival of juvenile Chinook Salmon have been attributed to the removal of beavers from the landscape (fur trade), mining activities, river simplification, water withdrawals, logging activities, urbanization, avian predation,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warming streams and rivers, and modifications to downriver migration corridors (e.g., from hydropower projects). Moreo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rPr>
          <w:iCs/>
          <w:i/>
          <w:bCs/>
          <w:b/>
        </w:rPr>
        <w:t xml:space="preserve">Paragraph 2</w:t>
      </w:r>
    </w:p>
    <w:p>
      <w:pPr>
        <w:pStyle w:val="BodyText"/>
      </w:pPr>
      <w:r>
        <w:t xml:space="preserve">One potentially important, but perhaps under-appreciated source of mortality on Chinook salmon is predation on emigrating juveniles by piscivorous fishes, including both native and non-native species. As an example,…</w:t>
      </w:r>
    </w:p>
    <w:p>
      <w:pPr>
        <w:numPr>
          <w:ilvl w:val="0"/>
          <w:numId w:val="1001"/>
        </w:numPr>
        <w:pStyle w:val="Compact"/>
      </w:pPr>
      <w:r>
        <w:t xml:space="preserve">At this point, I’m thinking leave avian predation out of the equation, but instead include in Discussion</w:t>
      </w:r>
    </w:p>
    <w:p>
      <w:pPr>
        <w:numPr>
          <w:ilvl w:val="0"/>
          <w:numId w:val="1001"/>
        </w:numPr>
        <w:pStyle w:val="Compact"/>
      </w:pPr>
      <w:r>
        <w:t xml:space="preserve">and keep focus on the freshwater environment</w:t>
      </w:r>
    </w:p>
    <w:p>
      <w:pPr>
        <w:numPr>
          <w:ilvl w:val="0"/>
          <w:numId w:val="1001"/>
        </w:numPr>
        <w:pStyle w:val="Compact"/>
      </w:pPr>
      <w:r>
        <w:t xml:space="preserve">What is known about downriver (Columbia/Snake) piscivorous fish populations and potential predation on juvenile Chinook salmon?</w:t>
      </w:r>
    </w:p>
    <w:p>
      <w:pPr>
        <w:numPr>
          <w:ilvl w:val="1"/>
          <w:numId w:val="1002"/>
        </w:numPr>
        <w:pStyle w:val="Compact"/>
      </w:pPr>
      <w:r>
        <w:t xml:space="preserve">literature review of northern pikeminnow, smallmouth bass, other? predation on juvenile Chinook salmon, particulary from the Snake and Columbia rivers</w:t>
      </w:r>
    </w:p>
    <w:p>
      <w:pPr>
        <w:numPr>
          <w:ilvl w:val="1"/>
          <w:numId w:val="1002"/>
        </w:numPr>
        <w:pStyle w:val="Compact"/>
      </w:pPr>
      <w:r>
        <w:t xml:space="preserve">still stay away from avian predation</w:t>
      </w:r>
    </w:p>
    <w:p>
      <w:pPr>
        <w:pStyle w:val="FirstParagraph"/>
      </w:pPr>
      <w:r>
        <w:t xml:space="preserve">Northern Pikeminnow are estimated to consume 8% (16.4 million) of the estimated 200 million juvenile salmonids emigrating through the lower Snake and Columbia rivers, annually</w:t>
      </w:r>
      <w:r>
        <w:t xml:space="preserve"> </w:t>
      </w:r>
      <w:r>
        <w:t xml:space="preserve">(Beamesderfer et al. 1996)</w:t>
      </w:r>
      <w:r>
        <w:t xml:space="preserve">. Dams and reservoirs in the Columbia River are associated with high rates of predation on salmonids</w:t>
      </w:r>
      <w:r>
        <w:t xml:space="preserve"> </w:t>
      </w:r>
      <w:r>
        <w:t xml:space="preserve">(Petersen 1994; Ward et al. 1995)</w:t>
      </w:r>
      <w:r>
        <w:t xml:space="preserve">. Because migration rates of juvenile Chinook Salmon are reduced during reservoir passage</w:t>
      </w:r>
      <w:r>
        <w:t xml:space="preserve"> </w:t>
      </w:r>
      <w:r>
        <w:t xml:space="preserve">(Venditti et al. 2000)</w:t>
      </w:r>
      <w:r>
        <w:t xml:space="preserve">, migrating smolts may become more vulnerable to predation in areas with slower velocities. Most of the research has been targeted around dams and reservoirs, but there are areas functioning similar to a reservoir in the ruvers upstream. One of these areas is the Deadwater Slough in the Salmon River. The Deadwater Slough is a 25.3-acre area that is unnaturally slow and deep within the Salmon River and resembles a small reservoir (Figure</w:t>
      </w:r>
      <w:r>
        <w:t xml:space="preserve"> </w:t>
      </w:r>
      <w:r>
        <w:t xml:space="preserve">1</w:t>
      </w:r>
      <w:r>
        <w:t xml:space="preserve">). This unnatural area has little to no cover, higher depth, and fine substrate which favor piscivorous fish predators (e.g., northern pikeminnow</w:t>
      </w:r>
      <w:r>
        <w:t xml:space="preserve"> </w:t>
      </w:r>
      <w:r>
        <w:rPr>
          <w:iCs/>
          <w:i/>
        </w:rPr>
        <w:t xml:space="preserve">Ptychocheilus oregonensis</w:t>
      </w:r>
      <w:r>
        <w:t xml:space="preserve">, smallmouth bass</w:t>
      </w:r>
      <w:r>
        <w:t xml:space="preserve"> </w:t>
      </w:r>
      <w:r>
        <w:rPr>
          <w:iCs/>
          <w:i/>
        </w:rPr>
        <w:t xml:space="preserve">Micropterus dolomieu</w:t>
      </w:r>
      <w:r>
        <w:t xml:space="preserve">)</w:t>
      </w:r>
      <w:r>
        <w:t xml:space="preserve"> </w:t>
      </w:r>
      <w:r>
        <w:t xml:space="preserve">(Watkins et al. 2015)</w:t>
      </w:r>
      <w:r>
        <w:t xml:space="preserve">.</w:t>
      </w:r>
      <w:r>
        <w:t xml:space="preserve"> </w:t>
      </w:r>
      <w:r>
        <w:t xml:space="preserve">Axel et al. (2015)</w:t>
      </w:r>
      <w:r>
        <w:t xml:space="preserve"> </w:t>
      </w:r>
      <w:r>
        <w:t xml:space="preserve">demonstrated decreased rates of emigration and apparent survival for Sockeye Salmon</w:t>
      </w:r>
      <w:r>
        <w:t xml:space="preserve"> </w:t>
      </w:r>
      <w:r>
        <w:rPr>
          <w:iCs/>
          <w:i/>
        </w:rPr>
        <w:t xml:space="preserve">Oncorhynchus nerka</w:t>
      </w:r>
      <w:r>
        <w:t xml:space="preserve"> </w:t>
      </w:r>
      <w:r>
        <w:t xml:space="preserve">from Redfish Lake emigrating during the spring. Further, recent winter telemetry studies have indicated decreased transition probabilities (approximately 10% less than surrounding reaches) of juvenile Chinook salmon through Deadwater Slough during fall and winter months</w:t>
      </w:r>
      <w:r>
        <w:t xml:space="preserve"> </w:t>
      </w:r>
      <w:r>
        <w:t xml:space="preserve">(Ackerman et al. 2018; Porter et al. 2019)</w:t>
      </w:r>
      <w:r>
        <w:t xml:space="preserve">.</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that is believed to be a historically important overwinter rearing area for DSR emigrants. Moreover, this reach is part of the migratory pathway for juvenile DSR and NRR emigrants from all eight extant populations. The slough lacks hydrological and structural features (i.e., a homogenous channel with fine substrate and little cover) that can provide essential refuge from predation. As a result, predation on juvenile Chinook salmon proximal to the Deadwater Slough has been cited as a concern for the Upper Salmon River MPG, impacting DSR migrants in the fall and NRR emigrants during the spring.</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3"/>
        </w:numPr>
        <w:pStyle w:val="Compact"/>
      </w:pPr>
      <w:r>
        <w:t xml:space="preserve">Estimate the abundance (or relative abundance) of potential predators in the Deadwater Slough during the peaks of fall (DSR) and spring (NRR) juvenile emigrations.</w:t>
      </w:r>
    </w:p>
    <w:p>
      <w:pPr>
        <w:numPr>
          <w:ilvl w:val="0"/>
          <w:numId w:val="1003"/>
        </w:numPr>
        <w:pStyle w:val="Compact"/>
      </w:pPr>
      <w:r>
        <w:t xml:space="preserve">Document predation on juvenile Chinook Salmon during the emigration periods using gastric lavage.</w:t>
      </w:r>
    </w:p>
    <w:p>
      <w:pPr>
        <w:numPr>
          <w:ilvl w:val="0"/>
          <w:numId w:val="1003"/>
        </w:numPr>
        <w:pStyle w:val="Compact"/>
      </w:pPr>
      <w:r>
        <w:t xml:space="preserve">Use a bioenergetics approach to estimate the total consumption of juvenile DSR and NRR Chinook salmon during defined emigration periods.</w:t>
      </w:r>
    </w:p>
    <w:p>
      <w:pPr>
        <w:numPr>
          <w:ilvl w:val="0"/>
          <w:numId w:val="1003"/>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thereby creating an unnaturally slow and deep section in the river, spanning approximately 30 acres and averaging 68 m width. Both northern pikeminnow</w:t>
      </w:r>
      <w:r>
        <w:t xml:space="preserve"> </w:t>
      </w:r>
      <w:r>
        <w:rPr>
          <w:iCs/>
          <w:i/>
        </w:rPr>
        <w:t xml:space="preserve">Ptychocheilus oregonensis</w:t>
      </w:r>
      <w:r>
        <w:t xml:space="preserve"> </w:t>
      </w:r>
      <w:r>
        <w:t xml:space="preserve">and smallmouth bass</w:t>
      </w:r>
      <w:r>
        <w:t xml:space="preserve"> </w:t>
      </w:r>
      <w:r>
        <w:rPr>
          <w:iCs/>
          <w:i/>
        </w:rPr>
        <w:t xml:space="preserve">Micropterus dolomieu</w:t>
      </w:r>
      <w:r>
        <w:t xml:space="preserve"> </w:t>
      </w:r>
      <w:r>
        <w:t xml:space="preserve">inhabit the slough which likely provides favorable conditions for their feeding and growth (e.g., reduced water velocity, deep channel, warmer water temperature).</w:t>
      </w:r>
    </w:p>
    <w:bookmarkEnd w:id="22"/>
    <w:bookmarkStart w:id="23" w:name="abundance-of-piscivorous-fishes"/>
    <w:p>
      <w:pPr>
        <w:pStyle w:val="Heading2"/>
      </w:pPr>
      <w:r>
        <w:t xml:space="preserve">Abundance of Piscivorous Fishes</w:t>
      </w:r>
    </w:p>
    <w:p>
      <w:pPr>
        <w:pStyle w:val="FirstParagraph"/>
      </w:pPr>
      <w:r>
        <w:rPr>
          <w:bCs/>
          <w:b/>
        </w:rPr>
        <w:t xml:space="preserve">Data = C/M/R and Effort</w:t>
      </w:r>
    </w:p>
    <w:p>
      <w:pPr>
        <w:numPr>
          <w:ilvl w:val="0"/>
          <w:numId w:val="1004"/>
        </w:numPr>
        <w:pStyle w:val="Compact"/>
      </w:pPr>
      <w:r>
        <w:t xml:space="preserve">Capture methods used - We initially attempted electrofishing, snorkeling, netting, others?, but eventually settled on angling as best method for mark-recapture.</w:t>
      </w:r>
    </w:p>
    <w:p>
      <w:pPr>
        <w:numPr>
          <w:ilvl w:val="0"/>
          <w:numId w:val="1004"/>
        </w:numPr>
        <w:pStyle w:val="Compact"/>
      </w:pPr>
      <w:r>
        <w:t xml:space="preserve">Mark-recapture - We kept the mark and recapture events close together in an attempt to use a closed population model</w:t>
      </w:r>
    </w:p>
    <w:p>
      <w:pPr>
        <w:numPr>
          <w:ilvl w:val="0"/>
          <w:numId w:val="1004"/>
        </w:numPr>
        <w:pStyle w:val="Compact"/>
      </w:pPr>
      <w:r>
        <w:t xml:space="preserve">What are the assumptions of a closed population model?</w:t>
      </w:r>
    </w:p>
    <w:p>
      <w:pPr>
        <w:numPr>
          <w:ilvl w:val="0"/>
          <w:numId w:val="1004"/>
        </w:numPr>
        <w:pStyle w:val="Compact"/>
      </w:pPr>
      <w:r>
        <w:t xml:space="preserve">How was sampling performed? What relevant information was captured for each fish? How/where were fish released? How was effort recorded to calculate CPUE?</w:t>
      </w:r>
    </w:p>
    <w:p>
      <w:pPr>
        <w:numPr>
          <w:ilvl w:val="0"/>
          <w:numId w:val="1004"/>
        </w:numPr>
        <w:pStyle w:val="Compact"/>
      </w:pPr>
      <w:r>
        <w:t xml:space="preserve">Description of sampling time frame:</w:t>
      </w:r>
    </w:p>
    <w:p>
      <w:pPr>
        <w:numPr>
          <w:ilvl w:val="1"/>
          <w:numId w:val="1005"/>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5"/>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5"/>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Lincoln-Peterse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 which is shown below.</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example, the sampling occasions are defined as each day of sampling. This estimator does not have an associate standard error, but 95% confidence intervals can be calculate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re is another estimator for this type of multiple census surveys, called the Schumacher-Eschmeyer estimator, which is based on minimizing the weighted sum of squares between the proportion of marked individuals in the sample and the unknown proportion of marked individuals in the population. It is shown below.</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We additionally calculated the proportional stock density (PSD) of Northern Pikeminnow with 300 mm total length (TL) for stock and 400 mm TL for quality.</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w:t>
      </w:r>
    </w:p>
    <w:bookmarkEnd w:id="23"/>
    <w:bookmarkStart w:id="24"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 etc.), and non-targets (e.g., macroinvertebrates, organic matter, etc.). Stomach contents were preserved with 99% isopropyl alcohol in whirl-paks and analyzed in a laboratory. For each sample, wet weight (grams) was recorded for the combined stomach content and for the fish content. Fish and fish remnants were identified to the lowest taxonomic unit, when possible, or were categorized as unknown. A subset of Northern Pikeminnow captures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consumption of juvenile Chinook Salmon outmigrants by Northern Pikeminnow in the Deadwater Slough, we used the Fish Bioenergetics v4.0 applicatioon developed by</w:t>
      </w:r>
      <w:r>
        <w:t xml:space="preserve"> </w:t>
      </w:r>
      <w:r>
        <w:t xml:space="preserve">Deslauriers et al. (2017)</w:t>
      </w:r>
      <w:r>
        <w:t xml:space="preserve">. The daily rate of consumption in grams for an individual Northern Pikeminnow was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estimate from</w:t>
      </w:r>
      <w:r>
        <w:t xml:space="preserve"> </w:t>
      </w:r>
      <w:r>
        <w:t xml:space="preserve">Moss et al. (2016)</w:t>
      </w:r>
      <w:r>
        <w:t xml:space="preserve">. To calculate the average predator start weight, we converted the average length of Northern Pikeminnow captured during our study to a weight using a weight-length formula for Northern Pikeminnow</w:t>
      </w:r>
      <w:r>
        <w:t xml:space="preserve"> </w:t>
      </w:r>
      <w:r>
        <w:t xml:space="preserve">(Parker et al. 1995)</w:t>
      </w:r>
      <w:r>
        <w:t xml:space="preserve"> </w:t>
      </w:r>
      <w:r>
        <w:t xml:space="preserve">from the FSA package</w:t>
      </w:r>
      <w:r>
        <w:t xml:space="preserve"> </w:t>
      </w:r>
      <w:r>
        <w:t xml:space="preserve">(Ogle et al. 2021)</w:t>
      </w:r>
      <w:r>
        <w:t xml:space="preserve">. Continuous water temperature data from 2019 were used in two alternative models, on using the baseline start and end weights and the second with a 10% increase in average end weight of Northern Pikeminnow.</w:t>
      </w:r>
    </w:p>
    <w:p>
      <w:pPr>
        <w:pStyle w:val="BodyText"/>
      </w:pPr>
      <w:r>
        <w:t xml:space="preserve">We ran three bioenergetic models for this study. For the first model, we chose a 78-day period from September 1 through November 17 when DSR emigrants are known to enter the mainstem Salmon River from natal tributaries (e.g., Lemhi River) and begin their downstream migration. During this time, water temperatures exceed the range (0-7</w:t>
      </w:r>
      <m:oMath>
        <m:sSup>
          <m:e>
            <m:r>
              <m:t>​</m:t>
            </m:r>
          </m:e>
          <m:sup>
            <m:r>
              <m:rPr>
                <m:sty m:val="p"/>
              </m:rPr>
              <m:t>∘</m:t>
            </m:r>
          </m:sup>
        </m:sSup>
      </m:oMath>
      <w:r>
        <w:t xml:space="preserve">C) that would illicit concealment behavior or torpor from juvenile Chinook Salmon. This model assumed no growth for Northern Pikeminnow. The second model was run for one-year and assumed no growth for Northern Pikeminnow. The assumption of no growth for pikeminnow was included to show what may be occurring if the populaiton of Northern Pikeminnow is stable. If growth of the population is occurring, the alternative model shows how an increase of 10% body weight changes the estim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Start w:id="26" w:name="impacts-to-adult-returns"/>
    <w:p>
      <w:pPr>
        <w:pStyle w:val="Heading2"/>
      </w:pPr>
      <w:r>
        <w:t xml:space="preserve">Impacts to Adult Returns</w:t>
      </w:r>
    </w:p>
    <w:p>
      <w:pPr>
        <w:pStyle w:val="FirstParagraph"/>
      </w:pPr>
      <w:r>
        <w:t xml:space="preserve">Text here…</w:t>
      </w:r>
    </w:p>
    <w:bookmarkEnd w:id="26"/>
    <w:bookmarkEnd w:id="27"/>
    <w:bookmarkStart w:id="32" w:name="results"/>
    <w:p>
      <w:pPr>
        <w:pStyle w:val="Heading1"/>
      </w:pPr>
      <w:r>
        <w:t xml:space="preserve">Results</w:t>
      </w:r>
    </w:p>
    <w:bookmarkStart w:id="28" w:name="abundance-of-piscivorous-fishes-1"/>
    <w:p>
      <w:pPr>
        <w:pStyle w:val="Heading2"/>
      </w:pPr>
      <w:r>
        <w:t xml:space="preserve">Abundance of Piscivorous Fishes</w:t>
      </w:r>
    </w:p>
    <w:p>
      <w:pPr>
        <w:pStyle w:val="FirstParagraph"/>
      </w:pPr>
      <w:r>
        <w:t xml:space="preserve">PSD for northern pikeminnow across all three years was 42.26% or 42.26% of fish were over the quality size classification 400 mm TL we denoted in the Methods, demonstrating a high percentage of above average size classs present within Deadwater Slough.</w:t>
      </w:r>
    </w:p>
    <w:bookmarkEnd w:id="28"/>
    <w:bookmarkStart w:id="29" w:name="predation-on-juvenile-chinook-salmon-1"/>
    <w:p>
      <w:pPr>
        <w:pStyle w:val="Heading2"/>
      </w:pPr>
      <w:r>
        <w:t xml:space="preserve">Predation On Juvenile Chinook Salmon</w:t>
      </w:r>
    </w:p>
    <w:p>
      <w:pPr>
        <w:pStyle w:val="FirstParagraph"/>
      </w:pPr>
      <w:r>
        <w:t xml:space="preserve">During 2019, 660 northern pikeminnow were gastric lavaged. Of those fish, 603 had empty stomachs, 57 had stomach contents, 12 had fish parts, and of those 12 with fish parts 1 MWF and 2 shiners. During the 2020 season 805 northern pikeminnow were gastric lavaged with 613 empty stomachs, 188 with stomach contents and 23 with fish parts. Out of the 23 stomachs with fish parts present 10 were unknown, 6 red sided shiner, 4 suckers, 2 sculpin, and 1 chinook. In 2021, we had 105 stomach samples with 98 being non-fish and 7 having fish or fish parts.</w:t>
      </w:r>
    </w:p>
    <w:bookmarkEnd w:id="29"/>
    <w:bookmarkStart w:id="30" w:name="bioenergetics-1"/>
    <w:p>
      <w:pPr>
        <w:pStyle w:val="Heading2"/>
      </w:pPr>
      <w:r>
        <w:t xml:space="preserve">Bioenergetics</w:t>
      </w:r>
    </w:p>
    <w:p>
      <w:pPr>
        <w:pStyle w:val="FirstParagraph"/>
      </w:pPr>
      <w:r>
        <w:t xml:space="preserve">Over the fall time period a single northern pikeminnow is modeled to eat 61 g of fish. If we extrapolate this out to the potential effect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having the potential to consume *</w:t>
      </w:r>
      <w:r>
        <w:rPr>
          <w:bCs/>
          <w:b/>
        </w:rPr>
        <w:t xml:space="preserve">xxx</w:t>
      </w:r>
      <w:r>
        <w:t xml:space="preserve"> </w:t>
      </w:r>
      <w:r>
        <w:t xml:space="preserve">juvenile Chinook as a discrete population.</w:t>
      </w:r>
    </w:p>
    <w:p>
      <w:pPr>
        <w:pStyle w:val="BodyText"/>
      </w:pPr>
      <w:r>
        <w:t xml:space="preserve">Over the point of a whole year, a single northern pikeminnow is modeled to eat 283 g of fish and 613 g of other food types.</w:t>
      </w:r>
    </w:p>
    <w:bookmarkEnd w:id="30"/>
    <w:bookmarkStart w:id="31" w:name="impacts-to-adult-returns-1"/>
    <w:p>
      <w:pPr>
        <w:pStyle w:val="Heading2"/>
      </w:pPr>
      <w:r>
        <w:t xml:space="preserve">Impacts to Adult Returns</w:t>
      </w:r>
    </w:p>
    <w:p>
      <w:pPr>
        <w:numPr>
          <w:ilvl w:val="0"/>
          <w:numId w:val="1006"/>
        </w:numPr>
        <w:pStyle w:val="Compact"/>
      </w:pPr>
      <w:r>
        <w:t xml:space="preserve">SAR results. Maybe a plot of multiple scenarios depending on gastric lavage results? And pop estimates if they vary in time.</w:t>
      </w:r>
    </w:p>
    <w:bookmarkEnd w:id="31"/>
    <w:bookmarkEnd w:id="32"/>
    <w:bookmarkStart w:id="42"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3" w:name="mark-recapture-model"/>
    <w:p>
      <w:pPr>
        <w:pStyle w:val="Heading2"/>
      </w:pPr>
      <w:r>
        <w:t xml:space="preserve">Mark-Recapture Model</w:t>
      </w:r>
    </w:p>
    <w:bookmarkEnd w:id="33"/>
    <w:bookmarkStart w:id="34"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ly, 345 (21.6%) had stomach contents, and 35 (2.2%) contained fish remnants. We were able to identify juvenile Red Shiners, a Largescale Sucker, Sculpin, Mountain Whitefish, and one Chinook Salmon within stomach contents, but most samples were too digested to identify to species.</w:t>
      </w:r>
    </w:p>
    <w:bookmarkEnd w:id="34"/>
    <w:bookmarkStart w:id="35"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5"/>
    <w:bookmarkStart w:id="36" w:name="impacts-to-adult-returns-2"/>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6"/>
    <w:bookmarkStart w:id="39"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9"/>
    <w:bookmarkStart w:id="40" w:name="management-implications"/>
    <w:p>
      <w:pPr>
        <w:pStyle w:val="Heading2"/>
      </w:pPr>
      <w:r>
        <w:t xml:space="preserve">Management Implications</w:t>
      </w:r>
    </w:p>
    <w:p>
      <w:pPr>
        <w:pStyle w:val="FirstParagraph"/>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to upriver populations. Presumably, that reduction in adult returns impacts both the ESA-listed natural populations in the Upper Salmon River MPG plus the two hatchery populations in the Upper Salmon, Pahsimeroi and Sawtooth hatcheries, which provide for recreational fishing opportunities. Fisheries managers desire increased adult returns to both aide in the recovery of natural populations as well as to provide additional harvest in recreational fisheries to boost local economies. A reduction in predation mortality at Deadwater Slough on juvenile Chinook Salmon has potential to benefit multiple upriver natural and hatchery populations, in contrast to typical tributary habitat rehabili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40"/>
    <w:bookmarkStart w:id="41" w:name="conclusions"/>
    <w:p>
      <w:pPr>
        <w:pStyle w:val="Heading2"/>
      </w:pPr>
      <w:r>
        <w:t xml:space="preserve">Conclusions</w:t>
      </w:r>
    </w:p>
    <w:p>
      <w:pPr>
        <w:numPr>
          <w:ilvl w:val="0"/>
          <w:numId w:val="1007"/>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7"/>
        </w:numPr>
        <w:pStyle w:val="Compact"/>
      </w:pPr>
      <w:r>
        <w:t xml:space="preserve">The end.</w:t>
      </w:r>
    </w:p>
    <w:bookmarkEnd w:id="41"/>
    <w:bookmarkEnd w:id="42"/>
    <w:bookmarkStart w:id="43"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3"/>
    <w:bookmarkStart w:id="66" w:name="literature-cited"/>
    <w:p>
      <w:pPr>
        <w:pStyle w:val="Heading1"/>
      </w:pPr>
      <w:r>
        <w:t xml:space="preserve">Literature Cited</w:t>
      </w:r>
    </w:p>
    <w:bookmarkStart w:id="65" w:name="refs"/>
    <w:bookmarkStart w:id="44"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4"/>
    <w:bookmarkStart w:id="45"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5"/>
    <w:bookmarkStart w:id="46"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6"/>
    <w:bookmarkStart w:id="47"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8"/>
    <w:bookmarkStart w:id="49"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9"/>
    <w:bookmarkStart w:id="50"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0"/>
    <w:bookmarkStart w:id="51"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1"/>
    <w:bookmarkStart w:id="52"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2"/>
    <w:bookmarkStart w:id="53"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3"/>
    <w:bookmarkStart w:id="54"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4"/>
    <w:bookmarkStart w:id="55"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5"/>
    <w:bookmarkStart w:id="56"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56"/>
    <w:bookmarkStart w:id="57"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7"/>
    <w:bookmarkStart w:id="58"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58"/>
    <w:bookmarkStart w:id="59"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59"/>
    <w:bookmarkStart w:id="60"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0"/>
    <w:bookmarkStart w:id="61"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61"/>
    <w:bookmarkStart w:id="62"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62"/>
    <w:bookmarkStart w:id="63"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3"/>
    <w:bookmarkStart w:id="64"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4"/>
    <w:bookmarkEnd w:id="65"/>
    <w:p>
      <w:r>
        <w:br w:type="page"/>
      </w:r>
    </w:p>
    <w:bookmarkEnd w:id="66"/>
    <w:bookmarkStart w:id="68" w:name="tables"/>
    <w:p>
      <w:pPr>
        <w:pStyle w:val="Heading1"/>
      </w:pPr>
      <w:r>
        <w:t xml:space="preserve">Tables</w:t>
      </w:r>
    </w:p>
    <w:bookmarkStart w:id="67" w:name="tables"/>
    <w:bookmarkEnd w:id="67"/>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1131"/>
        <w:gridCol w:w="1131"/>
        <w:gridCol w:w="1131"/>
        <w:gridCol w:w="1131"/>
        <w:gridCol w:w="1131"/>
        <w:gridCol w:w="1131"/>
        <w:gridCol w:w="1131"/>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68"/>
    <w:bookmarkStart w:id="74" w:name="figures"/>
    <w:p>
      <w:pPr>
        <w:pStyle w:val="Heading1"/>
      </w:pPr>
      <w:r>
        <w:t xml:space="preserve">Figures</w:t>
      </w:r>
    </w:p>
    <w:bookmarkStart w:id="69" w:name="figures"/>
    <w:bookmarkEnd w:id="69"/>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0"/>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7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bookmarkStart w:id="73" w:name="colophon"/>
    <w:p>
      <w:pPr>
        <w:pStyle w:val="Heading3"/>
      </w:pPr>
      <w:r>
        <w:t xml:space="preserve">Colophon</w:t>
      </w:r>
    </w:p>
    <w:p>
      <w:pPr>
        <w:pStyle w:val="FirstParagraph"/>
      </w:pPr>
      <w:r>
        <w:t xml:space="preserve">This report was generated on 2021-11-23 07:45:49 using the following computational environment and dependencies:</w:t>
      </w:r>
    </w:p>
    <w:p>
      <w:pPr>
        <w:pStyle w:val="SourceCode"/>
      </w:pPr>
      <w:r>
        <w:rPr>
          <w:rStyle w:val="VerbatimChar"/>
        </w:rPr>
        <w:t xml:space="preserve">#&gt; - Session info  --------------------------------------------------------------</w:t>
      </w:r>
      <w:r>
        <w:br/>
      </w:r>
      <w:r>
        <w:rPr>
          <w:rStyle w:val="VerbatimChar"/>
        </w:rPr>
        <w:t xml:space="preserve">#&gt;  hash: telescope, frog, flag: Sri Lank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23</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46f55fe] 2021-11-20: added Nick's gastric lavage code</w:t>
      </w:r>
    </w:p>
    <w:bookmarkEnd w:id="73"/>
    <w:bookmarkEnd w:id="74"/>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1-23T14:45:51Z</dcterms:created>
  <dcterms:modified xsi:type="dcterms:W3CDTF">2021-11-23T14: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3 Nov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